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Biologist position at [Organization Name] in Ankara, Turkey. As a dedicated and experienced biologist with a passion for ecological research and conservation, I am eager to contribute my expertise to support scientific advancements and environmental stewardship in this vibrant city. Ankara, as the capital of Turkey, holds immense significance for biodiversity studies, urban ecology, and sustainable development initiatives—areas where I believe my academic background, professional experience, and commitment to biological sciences align perfectly with your organization's goals.</w:t>
      </w:r>
    </w:p>
    <w:p>
      <w:pPr>
        <w:pStyle w:val="BodyText"/>
      </w:pPr>
      <w:r>
        <w:t xml:space="preserve">With a [Degree in Biology or related field] from [University Name], I have cultivated a deep understanding of ecological systems, molecular biology, and environmental science. My academic journey was complemented by hands-on research projects focused on [specific topic, e.g., "the impact of climate change on Anatolian flora" or "endangered species conservation in Turkey"]. These experiences not only honed my technical skills in data analysis, laboratory techniques, and fieldwork but also instilled in me a profound respect for the delicate balance of ecosystems that thrive in regions like Ankara. The city’s unique geographical position—where Mediterranean and continental climates intersect—offers a dynamic environment for studying biodiversity, which I am excited to explore further through this opportunity.</w:t>
      </w:r>
    </w:p>
    <w:p>
      <w:pPr>
        <w:pStyle w:val="BodyText"/>
      </w:pPr>
      <w:r>
        <w:t xml:space="preserve">My professional career as a biologist has been defined by a commitment to rigorous scientific inquiry and collaboration. Over the past [X years], I have worked in various capacities, including [specific roles, e.g., "research assistant at a wildlife conservation institute" or "lab technician specializing in microbial ecology"]. One of my most rewarding projects involved conducting ecological surveys in [specific region or habitat], where I contributed to the identification and classification of native species while developing strategies to mitigate human impact on local ecosystems. These experiences have equipped me with the ability to design experiments, analyze complex data sets, and communicate findings effectively—skills that are essential for advancing biological research in Turkey Ankara.</w:t>
      </w:r>
    </w:p>
    <w:p>
      <w:pPr>
        <w:pStyle w:val="BodyText"/>
      </w:pPr>
      <w:r>
        <w:t xml:space="preserve">What draws me most to this position is the opportunity to contribute to the scientific community in Ankara, a city that serves as a hub for innovation and environmental initiatives. The presence of institutions like [mention relevant universities or research centers, e.g., "Ankara University’s Department of Biology" or "the Turkish National Institute of Meteorology"] underscores the city’s role in fostering cutting-edge research. I am particularly interested in collaborating on projects that address pressing challenges such as habitat preservation, sustainable resource management, and the study of Turkey’s rich flora and fauna. My background in [specific area, e.g., "population genetics" or "ecosystem modeling"] would allow me to contribute meaningfully to such endeavors while learning from the expertise of local scientists.</w:t>
      </w:r>
    </w:p>
    <w:p>
      <w:pPr>
        <w:pStyle w:val="BodyText"/>
      </w:pPr>
      <w:r>
        <w:t xml:space="preserve">In addition to my technical skills, I bring a strong work ethic, adaptability, and a collaborative mindset. I thrive in team environments where diverse perspectives drive innovation, and I am confident that my ability to work both independently and as part of a group would benefit your organization. My fluency in [languages, e.g., Turkish and English] further enhances my readiness to engage with local communities, conduct fieldwork in Turkey Ankara, and communicate findings effectively to stakeholders. I am also committed to staying updated on the latest developments in biology through continued education and professional networking.</w:t>
      </w:r>
    </w:p>
    <w:p>
      <w:pPr>
        <w:pStyle w:val="BodyText"/>
      </w:pPr>
      <w:r>
        <w:t xml:space="preserve">As a biologist with a passion for environmental sustainability, I am deeply motivated by the opportunity to make a tangible impact in Ankara. The city’s unique ecosystems—ranging from the fertile plains of central Anatolia to the diverse habitats of its surrounding regions—offer endless possibilities for research and conservation. I am particularly drawn to initiatives that align with global goals such as the United Nations Sustainable Development Goals (SDGs), especially those related to life on land and climate action. By leveraging my expertise in [specific area], I aim to support projects that protect Turkey’s natural heritage while promoting scientific excellence.</w:t>
      </w:r>
    </w:p>
    <w:p>
      <w:pPr>
        <w:pStyle w:val="BodyText"/>
      </w:pPr>
      <w:r>
        <w:t xml:space="preserve">I am confident that my academic foundation, professional experience, and enthusiasm for biology would make me a valuable asset to your team. I would be thrilled to bring my skills and dedication to [Organization Name] and contribute to the advancement of biological research in Turkey Ankara. Thank you for considering my application. I look forward to the opportunity to discuss how I can contribute to your organization’s mission and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Turkey Ankara</dc:title>
  <dc:creator/>
  <cp:keywords/>
  <dcterms:created xsi:type="dcterms:W3CDTF">2025-12-10T06:28:02Z</dcterms:created>
  <dcterms:modified xsi:type="dcterms:W3CDTF">2025-12-10T06:28:02Z</dcterms:modified>
</cp:coreProperties>
</file>

<file path=docProps/custom.xml><?xml version="1.0" encoding="utf-8"?>
<Properties xmlns="http://schemas.openxmlformats.org/officeDocument/2006/custom-properties" xmlns:vt="http://schemas.openxmlformats.org/officeDocument/2006/docPropsVTypes"/>
</file>